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793782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ogna Kujaws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Bogna Kuja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